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ystems</w:t>
      </w:r>
      <w:r>
        <w:t xml:space="preserve"> </w:t>
      </w:r>
      <w:r>
        <w:t xml:space="preserve">Engineer,</w:t>
      </w:r>
      <w:r>
        <w:t xml:space="preserve"> </w:t>
      </w:r>
      <w:r>
        <w:t xml:space="preserve">Italy</w:t>
      </w:r>
      <w:r>
        <w:t xml:space="preserve"> </w:t>
      </w:r>
      <w:r>
        <w:t xml:space="preserve">Rome</w:t>
      </w:r>
    </w:p>
    <w:bookmarkStart w:id="21" w:name="Xd0787ee7b0a8f670cf4593f9674e3483ae8818e"/>
    <w:p>
      <w:pPr>
        <w:pStyle w:val="Heading1"/>
      </w:pPr>
      <w:r>
        <w:t xml:space="preserve">Internship Application Letter for Systems Engineer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p>
    <w:p>
      <w:pPr>
        <w:pStyle w:val="BodyText"/>
      </w:pPr>
      <w:r>
        <w:t xml:space="preserve">[Date]</w:t>
      </w:r>
    </w:p>
    <w:p>
      <w:pPr>
        <w:pStyle w:val="BodyText"/>
      </w:pPr>
      <w:r>
        <w:t xml:space="preserve">Hiring Team</w:t>
      </w:r>
      <w:r>
        <w:br/>
      </w:r>
      <w:r>
        <w:t xml:space="preserve">[Company Name]</w:t>
      </w:r>
      <w:r>
        <w:br/>
      </w:r>
      <w:r>
        <w:t xml:space="preserve">[Company Address]</w:t>
      </w:r>
      <w:r>
        <w:br/>
      </w:r>
      <w:r>
        <w:t xml:space="preserve">Rome, Italy</w:t>
      </w:r>
    </w:p>
    <w:bookmarkStart w:id="20" w:name="X5b4cf7a964a437fedae452399ac75ea148be443"/>
    <w:p>
      <w:pPr>
        <w:pStyle w:val="Heading2"/>
      </w:pPr>
      <w:r>
        <w:t xml:space="preserve">Subject: Enthusiastic Application for Systems Engineer Internship at Your Rome-Based Technology Division</w:t>
      </w:r>
    </w:p>
    <w:p>
      <w:pPr>
        <w:pStyle w:val="FirstParagraph"/>
      </w:pPr>
      <w:r>
        <w:t xml:space="preserve">Dear Hiring Team,</w:t>
      </w:r>
    </w:p>
    <w:p>
      <w:pPr>
        <w:pStyle w:val="BodyText"/>
      </w:pPr>
      <w:r>
        <w:t xml:space="preserve">It is with profound enthusiasm that I submit my application for the Systems Engineer Internship position within your esteemed technology division in Rome, Italy. As a final-year Computer Engineering student at Politecnico di Milano with a specialization in distributed systems architecture, I have meticulously aligned my academic trajectory and professional aspirations toward contributing to innovative technological ecosystems in one of Europe's most dynamic tech hubs—Rome. My academic background, hands-on project experience, and deep admiration for Italy's evolving digital landscape position me to deliver immediate value during this critical internship opportunity.</w:t>
      </w:r>
    </w:p>
    <w:p>
      <w:pPr>
        <w:pStyle w:val="BodyText"/>
      </w:pPr>
      <w:r>
        <w:t xml:space="preserve">Throughout my undergraduate studies at Politecnico di Milano, I have immersed myself in systems engineering principles that directly resonate with the challenges your organization addresses. My coursework in Network Protocol Design, Cloud Infrastructure Management (AWS/Azure), and Cybersecurity Fundamentals has been complemented by rigorous practical projects. Most significantly, I developed a scalable IoT-based energy management system for urban environments—a project that required integrating sensor networks, edge computing frameworks, and cloud analytics platforms. This project demanded end-to-end systems thinking: from hardware interface design to data pipeline optimization and security architecture. The solution processed 10k+ data points hourly with 99.2% reliability—mirroring the complex system integration challenges I anticipate at your Rome office.</w:t>
      </w:r>
    </w:p>
    <w:p>
      <w:pPr>
        <w:pStyle w:val="BodyText"/>
      </w:pPr>
      <w:r>
        <w:t xml:space="preserve">What particularly excites me about this opportunity is the strategic convergence of cutting-edge systems engineering in Rome's burgeoning tech sector. Having visited Rome multiple times for academic conferences and internships, I've witnessed firsthand how the city’s historical infrastructure merges with modern digital innovation. The recent launch of Roma Capitale's Smart City initiative—integrating AI-driven traffic management and sustainable energy grids—exemplifies the transformative potential of systems engineering in Italy's capital. I am eager to contribute to similar projects that leverage Rome’s unique urban fabric while advancing technological sovereignty in Europe. Your company’s leadership in [mention specific project/technology from company website] represents precisely the kind of impactful work where my skills could flourish.</w:t>
      </w:r>
    </w:p>
    <w:p>
      <w:pPr>
        <w:pStyle w:val="BodyText"/>
      </w:pPr>
      <w:r>
        <w:t xml:space="preserve">My technical proficiency extends beyond academic requirements to practical implementation. I am fluent in Python, Java, and SQL for system development; experienced with Docker/Kubernetes for container orchestration; and possess foundational knowledge of Linux system administration. During a recent summer project with Roma-based startup "Nexus Tech," I optimized their microservices architecture by 37% through load balancing improvements—reducing server costs while enhancing user experience during peak traffic. This experience taught me the critical importance of documentation, cross-functional collaboration, and iterative testing in real-world systems deployment—principles deeply valued in Rome's collaborative engineering culture.</w:t>
      </w:r>
    </w:p>
    <w:p>
      <w:pPr>
        <w:pStyle w:val="BodyText"/>
      </w:pPr>
      <w:r>
        <w:t xml:space="preserve">I recognize that successful systems engineering requires more than technical skill; it demands cultural intelligence and contextual awareness. Having lived in Rome for six months during a study-abroad program at Sapienza University, I've developed fluency in Italian (B2 level) and immersed myself in the city's professional ethos. I understand how Roman engineering teams balance meticulous attention to detail with the passionate, relationship-driven communication style that defines business interactions here. My ability to navigate both technical complexities and cultural nuances—such as adapting documentation standards for multinational stakeholders—ensures seamless integration into your team dynamics from day one.</w:t>
      </w:r>
    </w:p>
    <w:p>
      <w:pPr>
        <w:pStyle w:val="BodyText"/>
      </w:pPr>
      <w:r>
        <w:t xml:space="preserve">The Rome location is not merely a geographical preference but a strategic choice aligned with my career vision. The city's unique position as Italy's technological nerve center—hosting major R&amp;D centers like the National Research Council (CNR) and innovation hubs such as the Roma Tech Hub—offers unparalleled exposure to systems engineering at scale. I am particularly drawn to your Rome office’s work on [mention specific area from company's projects, e.g., "5G network optimization for metropolitan environments" or "AI-driven logistics platforms"], which directly connects my academic focus on system resilience with Italy’s national digital strategy. Contributing to such initiatives would allow me to apply my skills while learning from industry leaders immersed in Rome's vibrant tech ecosystem.</w:t>
      </w:r>
    </w:p>
    <w:p>
      <w:pPr>
        <w:pStyle w:val="BodyText"/>
      </w:pPr>
      <w:r>
        <w:t xml:space="preserve">My commitment extends beyond technical execution. I am deeply invested in the ethical dimensions of systems engineering—especially regarding data privacy and inclusive technology design. During a university ethics workshop on GDPR compliance, I proposed a framework for transparent data governance in smart city applications that was later adopted by our campus IT department. This reflects my belief that systems must serve humanity’s needs, a perspective I know resonates with your company’s stated values of [mention company value from website, e.g., "responsible innovation"].</w:t>
      </w:r>
    </w:p>
    <w:p>
      <w:pPr>
        <w:pStyle w:val="BodyText"/>
      </w:pPr>
      <w:r>
        <w:t xml:space="preserve">As I prepare to graduate in June 2024, I am eager to channel my passion for building robust, human-centered systems into meaningful contributions at your Rome office. My academic achievements—including a 3.8/4.0 GPA and the Politecnico Excellence Award for Systems Design—demonstrate consistent dedication, while my hands-on projects prove I can deliver under real-world constraints. I am confident that my proactive approach, technical agility, and deep appreciation for Rome’s technological spirit make me an ideal candidate to grow with your team.</w:t>
      </w:r>
    </w:p>
    <w:p>
      <w:pPr>
        <w:pStyle w:val="BodyText"/>
      </w:pPr>
      <w:r>
        <w:t xml:space="preserve">I would welcome the opportunity to discuss how my background aligns with your internship goals. Thank you for considering my application as part of your Systems Engineer Internship Program in Italy Rome. I have attached my resume and academic transcripts for detailed review and am available for an interview at your earliest convenience.</w:t>
      </w:r>
    </w:p>
    <w:p>
      <w:pPr>
        <w:pStyle w:val="BodyText"/>
      </w:pPr>
      <w:r>
        <w:t xml:space="preserve">With sincere appreciation,</w:t>
      </w:r>
    </w:p>
    <w:p>
      <w:pPr>
        <w:pStyle w:val="BodyText"/>
      </w:pPr>
      <w:r>
        <w:t xml:space="preserve">[Your Full Name]</w:t>
      </w:r>
    </w:p>
    <w:p>
      <w:pPr>
        <w:pStyle w:val="BodyText"/>
      </w:pPr>
      <w:r>
        <w:t xml:space="preserve">Computer Engineering Student, Politecnico di Milano</w:t>
      </w:r>
    </w:p>
    <w:p>
      <w:pPr>
        <w:pStyle w:val="BodyText"/>
      </w:pPr>
      <w:r>
        <w:rPr>
          <w:iCs/>
          <w:i/>
        </w:rPr>
        <w:t xml:space="preserve">Word Count: 842</w:t>
      </w:r>
    </w:p>
    <w:p>
      <w:pPr>
        <w:pStyle w:val="BodyText"/>
      </w:pPr>
      <w:r>
        <w:t xml:space="preserve">This Internship Application Letter demonstrates a tailored approach to Systems Engineer opportunities in Italy Rome, emphasizing cultural alignment, technical relevance, and strategic understanding of the city's tech landscap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ystems Engineer, Italy Rome</dc:title>
  <dc:creator/>
  <dc:language>en</dc:language>
  <cp:keywords/>
  <dcterms:created xsi:type="dcterms:W3CDTF">2026-07-15T02:14:34Z</dcterms:created>
  <dcterms:modified xsi:type="dcterms:W3CDTF">2026-07-15T02:14:34Z</dcterms:modified>
</cp:coreProperties>
</file>

<file path=docProps/custom.xml><?xml version="1.0" encoding="utf-8"?>
<Properties xmlns="http://schemas.openxmlformats.org/officeDocument/2006/custom-properties" xmlns:vt="http://schemas.openxmlformats.org/officeDocument/2006/docPropsVTypes"/>
</file>